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We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3 Blackthorn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ppkell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764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